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50.png" ContentType="image/png"/>
  <Override PartName="/word/media/rId53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8.png" ContentType="image/png"/>
  <Override PartName="/word/media/rId44.png" ContentType="image/png"/>
  <Override PartName="/word/media/rId41.png" ContentType="image/png"/>
  <Override PartName="/word/media/rId35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WINTER-RUN GRAPHS</w:t>
      </w:r>
    </w:p>
    <w:p>
      <w:pPr>
        <w:pStyle w:val="BodyText"/>
      </w:pPr>
      <w:r>
        <w:t xml:space="preserve">Figure. STARS prediction with 80% CIs.</w:t>
      </w:r>
    </w:p>
    <w:p>
      <w:pPr>
        <w:pStyle w:val="BodyText"/>
      </w:pPr>
      <w:r>
        <w:t xml:space="preserve">Figure. Cumulative Count of current and historic Genetic WR</w:t>
      </w:r>
      <w:r>
        <w:t xml:space="preserve"> </w:t>
      </w:r>
      <w:r>
        <w:drawing>
          <wp:inline>
            <wp:extent cx="5334000" cy="3048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iweekly_summary_figure_comp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Histogram of historic genetic winter-run salvage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iweekly_summary_figure_comp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Summary of WY 2025 loss of CCV steelhead and wild and hatchery winter-run</w:t>
      </w:r>
      <w:r>
        <w:t xml:space="preserve"> </w:t>
      </w:r>
      <w:r>
        <w:drawing>
          <wp:inline>
            <wp:extent cx="5334000" cy="6667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biweekly_summary_figure_comp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Tillotson predictions at different OMRI scenarios for winter-run</w:t>
      </w:r>
      <w:r>
        <w:t xml:space="preserve"> </w:t>
      </w:r>
      <w:r>
        <w:drawing>
          <wp:inline>
            <wp:extent cx="5334000" cy="32004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biweekly_summary_figure_comp_files/figure-docx/unnamed-chunk-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SACPAS TABLES</w:t>
      </w:r>
      <w:r>
        <w:t xml:space="preserve"> </w:t>
      </w:r>
      <w:r>
        <w:t xml:space="preserve">TABLE X. Winter-run weekly distributed loss threshold.Last updated 06/02/202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inter-run Daily Lo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inter-run 7-day rolling sum lo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inter-run Daily Threshol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inter-run Daily Trigger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y 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y 2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y 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y 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y 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Jun 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Jun 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</w:tbl>
    <w:p>
      <w:pPr>
        <w:pStyle w:val="BodyText"/>
      </w:pPr>
      <w:r>
        <w:t xml:space="preserve">TABLE. Historic migration and salvage patterns.Last updated 06/02/202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dBluffDiversionDa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sdaleRs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nightsLandingRs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acTrawlSherwoodCatch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ippsIslandTrawlCatch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alvag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inook, LAD Winter-run, Unclippe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0.0%(100.0%,100.0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0.0%(100.0%,100.0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0.0%(100.0%,100.0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0.0%(100.0%,100.0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0.0%(100.0%,100.0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0.0%(100.0%,100.0%) WY: 2015 - 2024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inook, LAD Spring-run, Unclippe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9.9%(99.8%,100.0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0.0%(100.0%,100.0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0.0%(100.0%,100.0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0.0%(100.0%,100.0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9.9%(99.8%,100.0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8.0%(94.7%,101.2%) WY: 2015 - 2024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eelhead, Unclipped (January-Decembe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.3%(16.8%,51.8%) BY: 2015 - 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6.7%(65.8%,107.5%) BY: 2015 - 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1.8%(64.6%,99.0%) BY: 2015 - 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6.8%(91.6%,102.1%) BY: 2015 - 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4.8%(89.9%,99.7%) BY: 2015 - 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inook, DNA Winter-run, Unclipped (Water Yea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0.0%(100.0%,100.0%) WY: 2020 - 2024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eelhead, Unclipped (Water Yea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7.0%(93.0%,101.1%) WY: 2015 - 2024</w:t>
            </w:r>
          </w:p>
        </w:tc>
      </w:tr>
    </w:tbl>
    <w:p>
      <w:pPr>
        <w:pStyle w:val="BodyText"/>
      </w:pPr>
      <w:r>
        <w:drawing>
          <wp:inline>
            <wp:extent cx="5334000" cy="3733800"/>
            <wp:effectExtent b="0" l="0" r="0" t="0"/>
            <wp:docPr descr="“Winter Run Loss Plot”" title="" id="33" name="Picture"/>
            <a:graphic>
              <a:graphicData uri="http://schemas.openxmlformats.org/drawingml/2006/picture">
                <pic:pic>
                  <pic:nvPicPr>
                    <pic:cNvPr descr="https://www.cbr.washington.edu/sacramento/cohort/include_wrc/load_plot_tillotson_predicted_loss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33800"/>
            <wp:effectExtent b="0" l="0" r="0" t="0"/>
            <wp:docPr descr="“Winter Run Historic Loss”" title="" id="36" name="Picture"/>
            <a:graphic>
              <a:graphicData uri="http://schemas.openxmlformats.org/drawingml/2006/picture">
                <pic:pic>
                  <pic:nvPicPr>
                    <pic:cNvPr descr="https://www.cbr.washington.edu/sacramento/cohort/include_wrc/load_plot_count_genetic_lad_loss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STEELHEAD THING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dBluffDiversionDa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sdaleRs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nightsLandingRs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acTrawlSherwoodCatch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ippsIslandTrawlCatch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alvag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eelhead, Unclipped (January-Decembe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.3%(16.8%,51.8%) BY: 2015 - 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6.7%(65.8%,107.5%) BY: 2015 - 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1.8%(64.6%,99.0%) BY: 2015 - 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6.8%(91.6%,102.1%) BY: 2015 - 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4.8%(89.9%,99.7%) BY: 2015 - 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eelhead, Unclipped (Water Yea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7.0%(93.0%,101.1%) WY: 2015 - 2024</w:t>
            </w:r>
          </w:p>
        </w:tc>
      </w:tr>
    </w:tbl>
    <w:p>
      <w:pPr>
        <w:pStyle w:val="BodyText"/>
      </w:pPr>
      <w:r>
        <w:t xml:space="preserve">TABLE X. Steelhead weekly distributed loss threshold.Last updated 06/02/2025</w:t>
      </w:r>
    </w:p>
    <w:p>
      <w:pPr>
        <w:pStyle w:val="BodyText"/>
      </w:pPr>
      <w:r>
        <w:t xml:space="preserve">Figures from SacPAS for steelhead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“Steelhead historic loss”" title="" id="39" name="Picture"/>
            <a:graphic>
              <a:graphicData uri="http://schemas.openxmlformats.org/drawingml/2006/picture">
                <pic:pic>
                  <pic:nvPicPr>
                    <pic:cNvPr descr="https://www.cbr.washington.edu/sacramento/cohort/include_stlhd/load_plot_count_cumulative_loss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33800"/>
            <wp:effectExtent b="0" l="0" r="0" t="0"/>
            <wp:docPr descr="“Steelhead sacpas tillotson”" title="" id="42" name="Picture"/>
            <a:graphic>
              <a:graphicData uri="http://schemas.openxmlformats.org/drawingml/2006/picture">
                <pic:pic>
                  <pic:nvPicPr>
                    <pic:cNvPr descr="https://www.cbr.washington.edu/sacramento/cohort/include_stlhd/load_plot_tillotson_predicted_loss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33800"/>
            <wp:effectExtent b="0" l="0" r="0" t="0"/>
            <wp:docPr descr="“Steelhead clipped and unclipped loss by year”" title="" id="45" name="Picture"/>
            <a:graphic>
              <a:graphicData uri="http://schemas.openxmlformats.org/drawingml/2006/picture">
                <pic:pic>
                  <pic:nvPicPr>
                    <pic:cNvPr descr="https://www.cbr.washington.edu/sacramento/cohort/include_stlhd/load_plot_count_total_loss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SH cumulative loss</w:t>
      </w:r>
      <w:r>
        <w:t xml:space="preserve"> </w:t>
      </w:r>
      <w:r>
        <w:drawing>
          <wp:inline>
            <wp:extent cx="5334000" cy="3809999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biweekly_summary_figure_comp_files/figure-docx/unnamed-chunk-13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Histogram of historic clipped and unclipped steelhead salvage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biweekly_summary_figure_comp_files/figure-docx/unnamed-chunk-14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Tillotson predictions for steelhead at different OMRI scenarios</w:t>
      </w:r>
      <w:r>
        <w:t xml:space="preserve"> </w:t>
      </w:r>
      <w:r>
        <w:drawing>
          <wp:inline>
            <wp:extent cx="5334000" cy="380999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biweekly_summary_figure_comp_files/figure-docx/unnamed-chunk-15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SPRING-RUN THINGS</w:t>
      </w:r>
    </w:p>
    <w:p>
      <w:pPr>
        <w:pStyle w:val="BodyText"/>
      </w:pPr>
      <w:r>
        <w:t xml:space="preserve">TABLE X. Spring-run surrogate release information and loss.Last updated 06/02/202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atch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lease D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u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lease Siz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WT Release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oss Threshol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o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/Last Los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arlin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leman NF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4-11-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te-F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98,89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98,89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47.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51.21 (60.2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v 29/Apr 05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arlin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leman NF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4-12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te-F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7,3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7,3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3.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2.52 (37.5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ec 25/Jan 12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arlin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leman NF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5-01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te-F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4,4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4,4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6.0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.34 (23.3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Jan 30/Apr 04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oung-of-yea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eather River Hatch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5-03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prin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61,4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6,74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91.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.56 (1.4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r 06/Apr 06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oung-of-yea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eather River Hatch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5-03-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prin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62,74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5,8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89.5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0.13 (9.3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r 31/May 02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oung-of-yea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eather River Hatch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5-04-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prin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12,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4,3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260.7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A/NA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oung-of-yea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eather River Hatch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5-04-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05,0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6,1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40.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A/NA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oung-of-yea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leman NF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5-04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22,1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95,17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37.9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A/NA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oung-of-yea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leman NF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5-04-2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72,3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8,0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20.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A/NA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2T17:29:02Z</dcterms:created>
  <dcterms:modified xsi:type="dcterms:W3CDTF">2025-06-02T17:2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